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zana Duk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z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k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45 N Sheridan Rd Chicago 606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dver_8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82823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ar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lip</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3/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